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AD3F3" w14:textId="77777777" w:rsidR="00773CB3" w:rsidRDefault="005A034F" w:rsidP="0007124B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gistration Form</w:t>
      </w:r>
    </w:p>
    <w:p w14:paraId="1FA1E44D" w14:textId="77777777" w:rsidR="00773CB3" w:rsidRDefault="00773CB3" w:rsidP="0007124B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0C01B57" w14:textId="77777777" w:rsidR="00773CB3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Please insert √ mark to the relevant box)</w:t>
      </w:r>
    </w:p>
    <w:p w14:paraId="71C288F7" w14:textId="77777777" w:rsidR="00F75F35" w:rsidRDefault="00F75F35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4E5A962" w14:textId="40A0BEBF" w:rsidR="00773CB3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eneral Information</w:t>
      </w:r>
    </w:p>
    <w:p w14:paraId="4C59FA4A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4"/>
        <w:gridCol w:w="397"/>
        <w:gridCol w:w="398"/>
        <w:gridCol w:w="398"/>
        <w:gridCol w:w="397"/>
        <w:gridCol w:w="397"/>
        <w:gridCol w:w="397"/>
        <w:gridCol w:w="397"/>
        <w:gridCol w:w="396"/>
        <w:gridCol w:w="397"/>
        <w:gridCol w:w="397"/>
        <w:gridCol w:w="397"/>
        <w:gridCol w:w="397"/>
        <w:gridCol w:w="397"/>
        <w:gridCol w:w="397"/>
        <w:gridCol w:w="397"/>
      </w:tblGrid>
      <w:tr w:rsidR="0007124B" w14:paraId="43900E02" w14:textId="77777777" w:rsidTr="00DC638C">
        <w:trPr>
          <w:trHeight w:val="442"/>
        </w:trPr>
        <w:tc>
          <w:tcPr>
            <w:tcW w:w="2988" w:type="dxa"/>
            <w:vMerge w:val="restart"/>
            <w:vAlign w:val="center"/>
          </w:tcPr>
          <w:p w14:paraId="32E3CD5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me *</w:t>
            </w:r>
          </w:p>
          <w:p w14:paraId="684A3283" w14:textId="4D4821F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Which will appeared on the certificate)</w:t>
            </w:r>
          </w:p>
        </w:tc>
        <w:tc>
          <w:tcPr>
            <w:tcW w:w="401" w:type="dxa"/>
            <w:vAlign w:val="center"/>
          </w:tcPr>
          <w:p w14:paraId="180BED9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1CA7317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52294F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2ABA0B5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3E52F91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102B402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6647D1C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1" w:type="dxa"/>
            <w:vAlign w:val="center"/>
          </w:tcPr>
          <w:p w14:paraId="6C46D9E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7522C90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28849B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182039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03D1BF6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20A9C28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2B99115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0180C19B" w14:textId="2FCE4A7A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124B" w14:paraId="3C57549A" w14:textId="77777777" w:rsidTr="00DC638C">
        <w:trPr>
          <w:trHeight w:val="441"/>
        </w:trPr>
        <w:tc>
          <w:tcPr>
            <w:tcW w:w="2988" w:type="dxa"/>
            <w:vMerge/>
            <w:vAlign w:val="center"/>
          </w:tcPr>
          <w:p w14:paraId="7CE2B7A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01" w:type="dxa"/>
            <w:vAlign w:val="center"/>
          </w:tcPr>
          <w:p w14:paraId="6FF5433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2F20955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100DBD9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7A2E156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4F8E7D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6BE2021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876D29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1" w:type="dxa"/>
            <w:vAlign w:val="center"/>
          </w:tcPr>
          <w:p w14:paraId="6178F71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78AC153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7CB662A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7BF376C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461FE57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0B1E85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542BCFC3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2" w:type="dxa"/>
            <w:vAlign w:val="center"/>
          </w:tcPr>
          <w:p w14:paraId="20AD886C" w14:textId="35D60E74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8762D23" w14:textId="4A44B734" w:rsidR="00773CB3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.B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Only the registered authors will be issued </w:t>
      </w:r>
      <w:r w:rsidR="003B40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rtificates. Please see the web for more details.</w:t>
      </w:r>
    </w:p>
    <w:p w14:paraId="2A3AC49E" w14:textId="77777777" w:rsidR="0007124B" w:rsidRDefault="0007124B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6"/>
        <w:gridCol w:w="1152"/>
        <w:gridCol w:w="720"/>
      </w:tblGrid>
      <w:tr w:rsidR="00773CB3" w14:paraId="36B163F9" w14:textId="77777777" w:rsidTr="0007124B">
        <w:trPr>
          <w:trHeight w:val="432"/>
        </w:trPr>
        <w:tc>
          <w:tcPr>
            <w:tcW w:w="3006" w:type="dxa"/>
            <w:vMerge w:val="restart"/>
            <w:vAlign w:val="center"/>
          </w:tcPr>
          <w:p w14:paraId="0F9EBE76" w14:textId="77777777" w:rsidR="00773CB3" w:rsidRDefault="005A034F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Gender </w:t>
            </w:r>
          </w:p>
        </w:tc>
        <w:tc>
          <w:tcPr>
            <w:tcW w:w="1152" w:type="dxa"/>
            <w:vAlign w:val="center"/>
          </w:tcPr>
          <w:p w14:paraId="57FD71EF" w14:textId="77777777" w:rsidR="00773CB3" w:rsidRDefault="005A034F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720" w:type="dxa"/>
          </w:tcPr>
          <w:p w14:paraId="3108B917" w14:textId="77777777" w:rsidR="00773CB3" w:rsidRDefault="00773CB3" w:rsidP="0007124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73CB3" w14:paraId="0871CC9D" w14:textId="77777777" w:rsidTr="00EF2921">
        <w:trPr>
          <w:trHeight w:val="215"/>
        </w:trPr>
        <w:tc>
          <w:tcPr>
            <w:tcW w:w="3006" w:type="dxa"/>
            <w:vMerge/>
          </w:tcPr>
          <w:p w14:paraId="4E551F46" w14:textId="77777777" w:rsidR="00773CB3" w:rsidRDefault="00773CB3" w:rsidP="0007124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52" w:type="dxa"/>
            <w:vAlign w:val="center"/>
          </w:tcPr>
          <w:p w14:paraId="329D95C6" w14:textId="77777777" w:rsidR="00773CB3" w:rsidRDefault="005A034F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720" w:type="dxa"/>
          </w:tcPr>
          <w:p w14:paraId="6287A27F" w14:textId="77777777" w:rsidR="00773CB3" w:rsidRDefault="00773CB3" w:rsidP="0007124B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0C35AC9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D7634B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6"/>
        <w:gridCol w:w="354"/>
        <w:gridCol w:w="355"/>
        <w:gridCol w:w="355"/>
        <w:gridCol w:w="355"/>
        <w:gridCol w:w="355"/>
        <w:gridCol w:w="355"/>
        <w:gridCol w:w="354"/>
        <w:gridCol w:w="354"/>
        <w:gridCol w:w="354"/>
        <w:gridCol w:w="354"/>
        <w:gridCol w:w="353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</w:tblGrid>
      <w:tr w:rsidR="0007124B" w14:paraId="6A31FB0A" w14:textId="77777777" w:rsidTr="0007124B">
        <w:trPr>
          <w:trHeight w:val="422"/>
        </w:trPr>
        <w:tc>
          <w:tcPr>
            <w:tcW w:w="1838" w:type="dxa"/>
            <w:vAlign w:val="center"/>
          </w:tcPr>
          <w:p w14:paraId="5709393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arch Area</w:t>
            </w:r>
          </w:p>
        </w:tc>
        <w:tc>
          <w:tcPr>
            <w:tcW w:w="358" w:type="dxa"/>
            <w:vAlign w:val="center"/>
          </w:tcPr>
          <w:p w14:paraId="4BE41E9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975E0B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A3ABB3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A2D656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A9714C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6103F3C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6FABCD9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CFB11D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6E7516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632B758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" w:type="dxa"/>
            <w:vAlign w:val="center"/>
          </w:tcPr>
          <w:p w14:paraId="1549697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C60638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58D8308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8CB75A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06C644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494EBF1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6D05DF5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15572FAF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4CCCFCE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17E5E940" w14:textId="1E26A712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A7890B7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3"/>
        <w:gridCol w:w="355"/>
        <w:gridCol w:w="355"/>
        <w:gridCol w:w="355"/>
        <w:gridCol w:w="355"/>
        <w:gridCol w:w="355"/>
        <w:gridCol w:w="355"/>
        <w:gridCol w:w="355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</w:tblGrid>
      <w:tr w:rsidR="0007124B" w14:paraId="17ABE445" w14:textId="77777777" w:rsidTr="0007124B">
        <w:trPr>
          <w:trHeight w:val="395"/>
        </w:trPr>
        <w:tc>
          <w:tcPr>
            <w:tcW w:w="1838" w:type="dxa"/>
            <w:vAlign w:val="center"/>
          </w:tcPr>
          <w:p w14:paraId="1E548D6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 Address</w:t>
            </w:r>
          </w:p>
        </w:tc>
        <w:tc>
          <w:tcPr>
            <w:tcW w:w="358" w:type="dxa"/>
            <w:vAlign w:val="center"/>
          </w:tcPr>
          <w:p w14:paraId="7088634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B5689F1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1F6BDE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1DF976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9C0913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5B8F649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713A40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788042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813DF5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D6C465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" w:type="dxa"/>
            <w:vAlign w:val="center"/>
          </w:tcPr>
          <w:p w14:paraId="2DD3CFA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1D0FA4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391F394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DE4784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40E7642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07FA321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45F805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ECBF62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71AF20D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9" w:type="dxa"/>
            <w:vAlign w:val="center"/>
          </w:tcPr>
          <w:p w14:paraId="2CC188DA" w14:textId="6683FCDC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860F313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5"/>
        <w:gridCol w:w="472"/>
        <w:gridCol w:w="473"/>
        <w:gridCol w:w="471"/>
        <w:gridCol w:w="472"/>
        <w:gridCol w:w="471"/>
        <w:gridCol w:w="472"/>
        <w:gridCol w:w="471"/>
        <w:gridCol w:w="472"/>
        <w:gridCol w:w="471"/>
        <w:gridCol w:w="472"/>
        <w:gridCol w:w="471"/>
        <w:gridCol w:w="472"/>
        <w:gridCol w:w="471"/>
        <w:gridCol w:w="472"/>
        <w:gridCol w:w="472"/>
      </w:tblGrid>
      <w:tr w:rsidR="0007124B" w14:paraId="162D03F3" w14:textId="77777777" w:rsidTr="008D4452">
        <w:trPr>
          <w:trHeight w:val="326"/>
        </w:trPr>
        <w:tc>
          <w:tcPr>
            <w:tcW w:w="1838" w:type="dxa"/>
            <w:vMerge w:val="restart"/>
            <w:vAlign w:val="center"/>
          </w:tcPr>
          <w:p w14:paraId="7A59E8B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me  of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the Institution </w:t>
            </w:r>
          </w:p>
        </w:tc>
        <w:tc>
          <w:tcPr>
            <w:tcW w:w="478" w:type="dxa"/>
            <w:vAlign w:val="center"/>
          </w:tcPr>
          <w:p w14:paraId="79ED972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2ACD2F4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1C9C7F5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3ACE8C7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20F08DB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4779C4C7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257EE69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10607EE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60F1342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206B1DB4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485F523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0BE0E670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4DF518D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4EC7259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66423D0D" w14:textId="7E61685C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124B" w14:paraId="64ABCDD5" w14:textId="77777777" w:rsidTr="008D4452">
        <w:trPr>
          <w:trHeight w:val="326"/>
        </w:trPr>
        <w:tc>
          <w:tcPr>
            <w:tcW w:w="1838" w:type="dxa"/>
            <w:vMerge/>
            <w:vAlign w:val="center"/>
          </w:tcPr>
          <w:p w14:paraId="76E5076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31F7B155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065ADD5A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66EA8682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4E3707A3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302CCCF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41BFBD8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73D7AF4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346CF81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5376390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7976EE53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62A1E11C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7745CBD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8" w:type="dxa"/>
            <w:vAlign w:val="center"/>
          </w:tcPr>
          <w:p w14:paraId="4BAA84D9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67B74F13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79" w:type="dxa"/>
            <w:vAlign w:val="center"/>
          </w:tcPr>
          <w:p w14:paraId="4B5A5CED" w14:textId="367497FE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FD4E27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472"/>
        <w:gridCol w:w="473"/>
        <w:gridCol w:w="473"/>
        <w:gridCol w:w="473"/>
        <w:gridCol w:w="473"/>
        <w:gridCol w:w="473"/>
        <w:gridCol w:w="474"/>
        <w:gridCol w:w="473"/>
        <w:gridCol w:w="474"/>
        <w:gridCol w:w="474"/>
        <w:gridCol w:w="474"/>
        <w:gridCol w:w="474"/>
        <w:gridCol w:w="474"/>
        <w:gridCol w:w="474"/>
        <w:gridCol w:w="474"/>
      </w:tblGrid>
      <w:tr w:rsidR="00372F88" w14:paraId="4477401C" w14:textId="77777777" w:rsidTr="00372F88">
        <w:trPr>
          <w:trHeight w:val="394"/>
        </w:trPr>
        <w:tc>
          <w:tcPr>
            <w:tcW w:w="1798" w:type="dxa"/>
            <w:vMerge w:val="restart"/>
            <w:vAlign w:val="center"/>
          </w:tcPr>
          <w:p w14:paraId="2BAC15F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ress</w:t>
            </w:r>
          </w:p>
        </w:tc>
        <w:tc>
          <w:tcPr>
            <w:tcW w:w="472" w:type="dxa"/>
          </w:tcPr>
          <w:p w14:paraId="31FF4155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287A3106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72B7702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02571C4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62E4B6F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7B4C268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336E0E9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2033584E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CCF75CF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DE77F5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50DBB5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5AD81CF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2FDC2A5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2C501F3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3D2AE59" w14:textId="100885BC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72F88" w14:paraId="5CB8449F" w14:textId="77777777" w:rsidTr="00372F88">
        <w:trPr>
          <w:trHeight w:val="394"/>
        </w:trPr>
        <w:tc>
          <w:tcPr>
            <w:tcW w:w="1798" w:type="dxa"/>
            <w:vMerge/>
            <w:vAlign w:val="center"/>
          </w:tcPr>
          <w:p w14:paraId="39DD6550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2" w:type="dxa"/>
          </w:tcPr>
          <w:p w14:paraId="73821D1F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61A4358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73A590D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31B1A4E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070FF8E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0ACB83BE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3C89C5BF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0C74134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5C14F51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2B0B732F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714EA744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7173C9B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20DA46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067FAA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7D846F8C" w14:textId="13BA775E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72F88" w14:paraId="43879815" w14:textId="77777777" w:rsidTr="00372F88">
        <w:trPr>
          <w:trHeight w:val="394"/>
        </w:trPr>
        <w:tc>
          <w:tcPr>
            <w:tcW w:w="1798" w:type="dxa"/>
            <w:vMerge/>
            <w:vAlign w:val="center"/>
          </w:tcPr>
          <w:p w14:paraId="283FD2C2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2" w:type="dxa"/>
          </w:tcPr>
          <w:p w14:paraId="33852BD4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16EF2535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6F7316C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2D3DB6C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339A762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47B4231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4B3108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448E0FD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190199A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D711FA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27D8C833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428527B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951737F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14C884B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6B980F15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72F88" w14:paraId="4666B585" w14:textId="77777777" w:rsidTr="00372F88">
        <w:trPr>
          <w:trHeight w:val="394"/>
        </w:trPr>
        <w:tc>
          <w:tcPr>
            <w:tcW w:w="1798" w:type="dxa"/>
            <w:vMerge/>
            <w:vAlign w:val="center"/>
          </w:tcPr>
          <w:p w14:paraId="081D9C4A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2" w:type="dxa"/>
          </w:tcPr>
          <w:p w14:paraId="73016978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18380F5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39B14211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60404843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1D211420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190DC4AD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403EEB67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3" w:type="dxa"/>
          </w:tcPr>
          <w:p w14:paraId="48D99DFE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5F8EEF5D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981B7AD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5070291C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79E5F906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68F63ED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45F9419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74" w:type="dxa"/>
          </w:tcPr>
          <w:p w14:paraId="0656AE3B" w14:textId="77777777" w:rsidR="00372F88" w:rsidRDefault="00372F88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DE3395B" w14:textId="77777777" w:rsidR="00773CB3" w:rsidRDefault="00773CB3" w:rsidP="0007124B">
      <w:pPr>
        <w:spacing w:line="276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9"/>
        <w:gridCol w:w="553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07124B" w14:paraId="643F0D2B" w14:textId="77777777" w:rsidTr="0007124B">
        <w:trPr>
          <w:trHeight w:val="314"/>
        </w:trPr>
        <w:tc>
          <w:tcPr>
            <w:tcW w:w="1959" w:type="dxa"/>
            <w:vAlign w:val="center"/>
          </w:tcPr>
          <w:p w14:paraId="011C20F8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ct Number</w:t>
            </w:r>
          </w:p>
        </w:tc>
        <w:tc>
          <w:tcPr>
            <w:tcW w:w="553" w:type="dxa"/>
            <w:vAlign w:val="center"/>
          </w:tcPr>
          <w:p w14:paraId="7AB333E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47DBFEA3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5DC490A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58EE1D8D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41F07D9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420FF69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79747AD6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04995E7B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0ACA362E" w14:textId="77777777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4" w:type="dxa"/>
            <w:vAlign w:val="center"/>
          </w:tcPr>
          <w:p w14:paraId="2F297375" w14:textId="0B5C9B01" w:rsidR="0007124B" w:rsidRDefault="0007124B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1E922C4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18958C" w14:textId="77777777" w:rsidR="00EF2921" w:rsidRDefault="00EF2921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3"/>
        <w:gridCol w:w="602"/>
        <w:gridCol w:w="604"/>
        <w:gridCol w:w="604"/>
        <w:gridCol w:w="604"/>
        <w:gridCol w:w="604"/>
        <w:gridCol w:w="603"/>
        <w:gridCol w:w="604"/>
        <w:gridCol w:w="604"/>
        <w:gridCol w:w="604"/>
        <w:gridCol w:w="604"/>
      </w:tblGrid>
      <w:tr w:rsidR="00EF2921" w14:paraId="3F6A06FB" w14:textId="77777777" w:rsidTr="00EF2921">
        <w:trPr>
          <w:trHeight w:val="377"/>
        </w:trPr>
        <w:tc>
          <w:tcPr>
            <w:tcW w:w="2898" w:type="dxa"/>
          </w:tcPr>
          <w:p w14:paraId="47E7B030" w14:textId="77777777" w:rsidR="00EF2921" w:rsidRDefault="00EF2921" w:rsidP="00EF2921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ntry of the Institution</w:t>
            </w:r>
          </w:p>
        </w:tc>
        <w:tc>
          <w:tcPr>
            <w:tcW w:w="611" w:type="dxa"/>
            <w:vAlign w:val="center"/>
          </w:tcPr>
          <w:p w14:paraId="0393F671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5E620F5C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72F4331B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1D598839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0ECBBE76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395680D8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4699BF5A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134EB438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4D64779F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14:paraId="1E5F0C5D" w14:textId="72997114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19A91B0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CD2254" w14:textId="391738C5" w:rsidR="00A9085C" w:rsidRDefault="00A9085C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AE9B190" w14:textId="024DAC8B" w:rsidR="00372F88" w:rsidRDefault="00372F88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8E1120E" w14:textId="77777777" w:rsidR="00372F88" w:rsidRDefault="00372F88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1D40A39" w14:textId="47F40769" w:rsidR="00773CB3" w:rsidRPr="00A9085C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908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uthor /Co-Author Registration</w:t>
      </w:r>
      <w:r w:rsidR="00A9085C" w:rsidRPr="00A908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lease insert √ mark</w:t>
      </w:r>
    </w:p>
    <w:p w14:paraId="3E962D58" w14:textId="77777777" w:rsidR="00A9085C" w:rsidRDefault="00A9085C" w:rsidP="0007124B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0"/>
        <w:gridCol w:w="990"/>
      </w:tblGrid>
      <w:tr w:rsidR="00A9085C" w14:paraId="5C4478FC" w14:textId="77777777" w:rsidTr="00EF2921">
        <w:trPr>
          <w:trHeight w:val="342"/>
        </w:trPr>
        <w:tc>
          <w:tcPr>
            <w:tcW w:w="3620" w:type="dxa"/>
            <w:vAlign w:val="center"/>
          </w:tcPr>
          <w:p w14:paraId="072E2E00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(International)</w:t>
            </w:r>
          </w:p>
        </w:tc>
        <w:tc>
          <w:tcPr>
            <w:tcW w:w="990" w:type="dxa"/>
            <w:vAlign w:val="center"/>
          </w:tcPr>
          <w:p w14:paraId="11A75A6B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085C" w14:paraId="796FAAC1" w14:textId="77777777" w:rsidTr="00EF2921">
        <w:trPr>
          <w:trHeight w:val="342"/>
        </w:trPr>
        <w:tc>
          <w:tcPr>
            <w:tcW w:w="3620" w:type="dxa"/>
            <w:vAlign w:val="center"/>
          </w:tcPr>
          <w:p w14:paraId="097CA23B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uthor (Local) </w:t>
            </w:r>
          </w:p>
        </w:tc>
        <w:tc>
          <w:tcPr>
            <w:tcW w:w="990" w:type="dxa"/>
            <w:vAlign w:val="center"/>
          </w:tcPr>
          <w:p w14:paraId="0D686822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085C" w14:paraId="59A7B9B0" w14:textId="77777777" w:rsidTr="00EF2921">
        <w:trPr>
          <w:trHeight w:val="342"/>
        </w:trPr>
        <w:tc>
          <w:tcPr>
            <w:tcW w:w="3620" w:type="dxa"/>
            <w:vAlign w:val="center"/>
          </w:tcPr>
          <w:p w14:paraId="4DE9B4DF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International)</w:t>
            </w:r>
          </w:p>
        </w:tc>
        <w:tc>
          <w:tcPr>
            <w:tcW w:w="990" w:type="dxa"/>
            <w:vAlign w:val="center"/>
          </w:tcPr>
          <w:p w14:paraId="19CC9CCA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085C" w14:paraId="21B04AE4" w14:textId="77777777" w:rsidTr="00EF2921">
        <w:trPr>
          <w:trHeight w:val="342"/>
        </w:trPr>
        <w:tc>
          <w:tcPr>
            <w:tcW w:w="3620" w:type="dxa"/>
            <w:vAlign w:val="center"/>
          </w:tcPr>
          <w:p w14:paraId="0BC66737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Local)</w:t>
            </w:r>
          </w:p>
        </w:tc>
        <w:tc>
          <w:tcPr>
            <w:tcW w:w="990" w:type="dxa"/>
            <w:vAlign w:val="center"/>
          </w:tcPr>
          <w:p w14:paraId="55726C44" w14:textId="77777777" w:rsidR="00A9085C" w:rsidRDefault="00A9085C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4490956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2"/>
        <w:gridCol w:w="409"/>
        <w:gridCol w:w="410"/>
        <w:gridCol w:w="410"/>
        <w:gridCol w:w="410"/>
        <w:gridCol w:w="410"/>
        <w:gridCol w:w="409"/>
        <w:gridCol w:w="409"/>
        <w:gridCol w:w="408"/>
        <w:gridCol w:w="409"/>
        <w:gridCol w:w="409"/>
        <w:gridCol w:w="409"/>
        <w:gridCol w:w="409"/>
        <w:gridCol w:w="409"/>
        <w:gridCol w:w="409"/>
        <w:gridCol w:w="409"/>
      </w:tblGrid>
      <w:tr w:rsidR="00EF2921" w14:paraId="7615A838" w14:textId="77777777" w:rsidTr="006805AB">
        <w:trPr>
          <w:trHeight w:val="374"/>
        </w:trPr>
        <w:tc>
          <w:tcPr>
            <w:tcW w:w="2808" w:type="dxa"/>
            <w:vMerge w:val="restart"/>
          </w:tcPr>
          <w:p w14:paraId="20F800CF" w14:textId="77777777" w:rsidR="00EF2921" w:rsidRDefault="00EF2921" w:rsidP="00EF2921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ter your paper ID </w:t>
            </w:r>
          </w:p>
        </w:tc>
        <w:tc>
          <w:tcPr>
            <w:tcW w:w="413" w:type="dxa"/>
            <w:vAlign w:val="center"/>
          </w:tcPr>
          <w:p w14:paraId="2F0FBF77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A310689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15D46221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FC553D9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202E66BA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2F27BE92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22C6A814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3" w:type="dxa"/>
            <w:vAlign w:val="center"/>
          </w:tcPr>
          <w:p w14:paraId="3A2AD438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181C30BA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C8614E2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EDBD641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22B73F47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6B033B17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75FED950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6543D37F" w14:textId="2A41881E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F2921" w14:paraId="2C19F356" w14:textId="77777777" w:rsidTr="006805AB">
        <w:trPr>
          <w:trHeight w:val="373"/>
        </w:trPr>
        <w:tc>
          <w:tcPr>
            <w:tcW w:w="2808" w:type="dxa"/>
            <w:vMerge/>
          </w:tcPr>
          <w:p w14:paraId="2021CA14" w14:textId="77777777" w:rsidR="00EF2921" w:rsidRDefault="00EF2921" w:rsidP="00EF2921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13" w:type="dxa"/>
            <w:vAlign w:val="center"/>
          </w:tcPr>
          <w:p w14:paraId="037922AB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5933B863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303585A2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10545F43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FD744CA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5076BCBE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7633AA2C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3" w:type="dxa"/>
            <w:vAlign w:val="center"/>
          </w:tcPr>
          <w:p w14:paraId="3714626E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2410E6F6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37792C68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3EA95EBC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02A41AAF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6CA04A84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5C57AAD5" w14:textId="77777777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4" w:type="dxa"/>
            <w:vAlign w:val="center"/>
          </w:tcPr>
          <w:p w14:paraId="4B523722" w14:textId="1565F51D" w:rsidR="00EF2921" w:rsidRDefault="00EF292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88AF38F" w14:textId="77777777" w:rsidR="00773CB3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NB: If you have two or more accepted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aper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ease enter all paper IDs in this box. </w:t>
      </w:r>
    </w:p>
    <w:p w14:paraId="188B4063" w14:textId="77777777" w:rsidR="00773CB3" w:rsidRPr="00E06CA7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9"/>
        <w:gridCol w:w="6091"/>
      </w:tblGrid>
      <w:tr w:rsidR="00773CB3" w14:paraId="26398D7D" w14:textId="77777777">
        <w:trPr>
          <w:trHeight w:val="864"/>
        </w:trPr>
        <w:tc>
          <w:tcPr>
            <w:tcW w:w="2830" w:type="dxa"/>
            <w:vMerge w:val="restart"/>
            <w:vAlign w:val="center"/>
          </w:tcPr>
          <w:p w14:paraId="3131C984" w14:textId="77777777" w:rsidR="00773CB3" w:rsidRDefault="005A034F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ter the full title/s of your submission/s</w:t>
            </w:r>
          </w:p>
        </w:tc>
        <w:tc>
          <w:tcPr>
            <w:tcW w:w="6186" w:type="dxa"/>
            <w:vAlign w:val="center"/>
          </w:tcPr>
          <w:p w14:paraId="5E0CA597" w14:textId="77777777" w:rsidR="00773CB3" w:rsidRPr="00E67BC2" w:rsidRDefault="00773CB3" w:rsidP="00E67BC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230" w:hanging="18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773CB3" w14:paraId="5C96B186" w14:textId="77777777">
        <w:trPr>
          <w:trHeight w:val="864"/>
        </w:trPr>
        <w:tc>
          <w:tcPr>
            <w:tcW w:w="2830" w:type="dxa"/>
            <w:vMerge/>
          </w:tcPr>
          <w:p w14:paraId="08F5C303" w14:textId="77777777" w:rsidR="00773CB3" w:rsidRDefault="00773CB3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186" w:type="dxa"/>
            <w:vAlign w:val="center"/>
          </w:tcPr>
          <w:p w14:paraId="57471252" w14:textId="77777777" w:rsidR="00773CB3" w:rsidRPr="00E67BC2" w:rsidRDefault="00773CB3" w:rsidP="00E67BC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230" w:hanging="23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56EEB10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29275E" w14:textId="330DF244" w:rsidR="00773CB3" w:rsidRDefault="005A034F" w:rsidP="0007124B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 Confirmation</w:t>
      </w:r>
    </w:p>
    <w:tbl>
      <w:tblPr>
        <w:tblpPr w:leftFromText="180" w:rightFromText="180" w:vertAnchor="text" w:horzAnchor="margin" w:tblpY="1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900"/>
        <w:gridCol w:w="1080"/>
      </w:tblGrid>
      <w:tr w:rsidR="00BF46C3" w14:paraId="7FBED32F" w14:textId="77777777" w:rsidTr="00BF46C3">
        <w:trPr>
          <w:trHeight w:val="325"/>
        </w:trPr>
        <w:tc>
          <w:tcPr>
            <w:tcW w:w="2538" w:type="dxa"/>
            <w:vMerge w:val="restart"/>
            <w:vAlign w:val="center"/>
          </w:tcPr>
          <w:p w14:paraId="10865F30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rrency Unit</w:t>
            </w:r>
          </w:p>
          <w:p w14:paraId="0DFE6DD6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4C86376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KR</w:t>
            </w:r>
          </w:p>
        </w:tc>
        <w:tc>
          <w:tcPr>
            <w:tcW w:w="1080" w:type="dxa"/>
            <w:vAlign w:val="center"/>
          </w:tcPr>
          <w:p w14:paraId="469C92F6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F46C3" w14:paraId="77431A4E" w14:textId="77777777" w:rsidTr="00BF46C3">
        <w:trPr>
          <w:trHeight w:val="325"/>
        </w:trPr>
        <w:tc>
          <w:tcPr>
            <w:tcW w:w="2538" w:type="dxa"/>
            <w:vMerge/>
          </w:tcPr>
          <w:p w14:paraId="56B8C0E3" w14:textId="77777777" w:rsidR="00BF46C3" w:rsidRDefault="00BF46C3" w:rsidP="00BF46C3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8CCA666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D</w:t>
            </w:r>
          </w:p>
        </w:tc>
        <w:tc>
          <w:tcPr>
            <w:tcW w:w="1080" w:type="dxa"/>
            <w:vAlign w:val="center"/>
          </w:tcPr>
          <w:p w14:paraId="2E185A0B" w14:textId="77777777" w:rsidR="00BF46C3" w:rsidRDefault="00BF46C3" w:rsidP="00BF46C3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913E449" w14:textId="4B29863B" w:rsidR="00BF46C3" w:rsidRDefault="00BF46C3" w:rsidP="0007124B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0F6ABD" w14:textId="64551905" w:rsidR="00BF46C3" w:rsidRDefault="00BF46C3" w:rsidP="0007124B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B4EE8C" w14:textId="73EC86C8" w:rsidR="00BF46C3" w:rsidRDefault="00BF46C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FB95C6" w14:textId="77777777" w:rsidR="00BF46C3" w:rsidRPr="00BF46C3" w:rsidRDefault="00BF46C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8"/>
        <w:gridCol w:w="1710"/>
      </w:tblGrid>
      <w:tr w:rsidR="00773CB3" w14:paraId="345F848F" w14:textId="77777777" w:rsidTr="00630781">
        <w:trPr>
          <w:trHeight w:val="443"/>
        </w:trPr>
        <w:tc>
          <w:tcPr>
            <w:tcW w:w="6138" w:type="dxa"/>
            <w:vAlign w:val="center"/>
          </w:tcPr>
          <w:p w14:paraId="3AD834EA" w14:textId="5D4C85BF" w:rsidR="00773CB3" w:rsidRDefault="005A034F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 have already transferred the registration fee</w:t>
            </w:r>
            <w:r w:rsidR="006307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Paid by Cash)</w:t>
            </w:r>
          </w:p>
        </w:tc>
        <w:tc>
          <w:tcPr>
            <w:tcW w:w="1710" w:type="dxa"/>
            <w:vAlign w:val="center"/>
          </w:tcPr>
          <w:p w14:paraId="1372C0EA" w14:textId="77777777" w:rsidR="00773CB3" w:rsidRDefault="00773CB3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F6D3A97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5"/>
        <w:gridCol w:w="2103"/>
        <w:gridCol w:w="297"/>
        <w:gridCol w:w="297"/>
        <w:gridCol w:w="297"/>
        <w:gridCol w:w="297"/>
        <w:gridCol w:w="297"/>
        <w:gridCol w:w="297"/>
        <w:gridCol w:w="297"/>
        <w:gridCol w:w="297"/>
        <w:gridCol w:w="297"/>
        <w:gridCol w:w="298"/>
      </w:tblGrid>
      <w:tr w:rsidR="00630781" w14:paraId="3E3760B9" w14:textId="77777777" w:rsidTr="00630781">
        <w:trPr>
          <w:trHeight w:val="165"/>
        </w:trPr>
        <w:tc>
          <w:tcPr>
            <w:tcW w:w="2825" w:type="dxa"/>
            <w:vAlign w:val="center"/>
          </w:tcPr>
          <w:p w14:paraId="2C6D8820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e of Payment</w:t>
            </w:r>
          </w:p>
        </w:tc>
        <w:tc>
          <w:tcPr>
            <w:tcW w:w="2103" w:type="dxa"/>
            <w:vAlign w:val="center"/>
          </w:tcPr>
          <w:p w14:paraId="010C023B" w14:textId="2614F5C5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/MM/YYYY</w:t>
            </w:r>
          </w:p>
        </w:tc>
        <w:tc>
          <w:tcPr>
            <w:tcW w:w="297" w:type="dxa"/>
            <w:vAlign w:val="center"/>
          </w:tcPr>
          <w:p w14:paraId="4EF5F5FD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4CEAD1F0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6784B4A9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69139461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2F30370A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67BC4064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3BFF1A4A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44A05A2E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7" w:type="dxa"/>
            <w:vAlign w:val="center"/>
          </w:tcPr>
          <w:p w14:paraId="56B0739F" w14:textId="77777777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" w:type="dxa"/>
            <w:vAlign w:val="center"/>
          </w:tcPr>
          <w:p w14:paraId="44BE334D" w14:textId="7D52077B" w:rsidR="00630781" w:rsidRDefault="00630781" w:rsidP="0007124B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D866628" w14:textId="77777777" w:rsidR="00773CB3" w:rsidRDefault="00773CB3" w:rsidP="000712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09FB46" w14:textId="77777777" w:rsidR="00773CB3" w:rsidRDefault="00773CB3" w:rsidP="0007124B">
      <w:pPr>
        <w:spacing w:after="0" w:line="276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773CB3" w:rsidSect="00071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55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525D4" w14:textId="77777777" w:rsidR="002C6F0C" w:rsidRDefault="002C6F0C">
      <w:pPr>
        <w:spacing w:after="0" w:line="240" w:lineRule="auto"/>
      </w:pPr>
      <w:r>
        <w:separator/>
      </w:r>
    </w:p>
  </w:endnote>
  <w:endnote w:type="continuationSeparator" w:id="0">
    <w:p w14:paraId="0E7A038E" w14:textId="77777777" w:rsidR="002C6F0C" w:rsidRDefault="002C6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4465E" w14:textId="77777777" w:rsidR="003E7E1E" w:rsidRDefault="003E7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</w:rPr>
      <w:id w:val="6042204"/>
      <w:docPartObj>
        <w:docPartGallery w:val="AutoText"/>
      </w:docPartObj>
    </w:sdtPr>
    <w:sdtContent>
      <w:sdt>
        <w:sdtPr>
          <w:rPr>
            <w:i/>
            <w:iCs/>
          </w:rPr>
          <w:id w:val="565050523"/>
          <w:docPartObj>
            <w:docPartGallery w:val="AutoText"/>
          </w:docPartObj>
        </w:sdtPr>
        <w:sdtContent>
          <w:p w14:paraId="03E3B855" w14:textId="77777777" w:rsidR="00773CB3" w:rsidRDefault="005A034F">
            <w:pPr>
              <w:pStyle w:val="Footer"/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 xml:space="preserve">Page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PAGE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630781">
              <w:rPr>
                <w:b/>
                <w:i/>
                <w:iCs/>
                <w:noProof/>
              </w:rPr>
              <w:t>1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  <w:r>
              <w:rPr>
                <w:i/>
                <w:iCs/>
              </w:rPr>
              <w:t xml:space="preserve"> of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NUMPAGES 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630781">
              <w:rPr>
                <w:b/>
                <w:i/>
                <w:iCs/>
                <w:noProof/>
              </w:rPr>
              <w:t>3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</w:p>
        </w:sdtContent>
      </w:sdt>
    </w:sdtContent>
  </w:sdt>
  <w:p w14:paraId="522353E5" w14:textId="77777777" w:rsidR="00773CB3" w:rsidRDefault="00773C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294E9" w14:textId="77777777" w:rsidR="003E7E1E" w:rsidRDefault="003E7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D3562" w14:textId="77777777" w:rsidR="002C6F0C" w:rsidRDefault="002C6F0C">
      <w:pPr>
        <w:spacing w:after="0" w:line="240" w:lineRule="auto"/>
      </w:pPr>
      <w:r>
        <w:separator/>
      </w:r>
    </w:p>
  </w:footnote>
  <w:footnote w:type="continuationSeparator" w:id="0">
    <w:p w14:paraId="5669F758" w14:textId="77777777" w:rsidR="002C6F0C" w:rsidRDefault="002C6F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E1D96" w14:textId="77777777" w:rsidR="003E7E1E" w:rsidRDefault="003E7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E6C02" w14:textId="467A4563" w:rsidR="003B4031" w:rsidRDefault="003B4031" w:rsidP="00E06CA7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noProof/>
        <w:sz w:val="24"/>
        <w:lang w:val="it-IT" w:eastAsia="it-IT"/>
      </w:rPr>
      <w:drawing>
        <wp:anchor distT="0" distB="0" distL="114300" distR="114300" simplePos="0" relativeHeight="251658240" behindDoc="0" locked="0" layoutInCell="1" allowOverlap="1" wp14:anchorId="689F87B4" wp14:editId="719A88AA">
          <wp:simplePos x="0" y="0"/>
          <wp:positionH relativeFrom="column">
            <wp:posOffset>4223385</wp:posOffset>
          </wp:positionH>
          <wp:positionV relativeFrom="paragraph">
            <wp:posOffset>-219075</wp:posOffset>
          </wp:positionV>
          <wp:extent cx="1998980" cy="325755"/>
          <wp:effectExtent l="0" t="0" r="127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FA-logo 4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2018"/>
                  <a:stretch/>
                </pic:blipFill>
                <pic:spPr bwMode="auto">
                  <a:xfrm>
                    <a:off x="0" y="0"/>
                    <a:ext cx="1998980" cy="3257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FEB660" w14:textId="77777777" w:rsidR="006D7801" w:rsidRDefault="006D7801" w:rsidP="006D7801">
    <w:pPr>
      <w:spacing w:after="0" w:line="240" w:lineRule="auto"/>
      <w:ind w:left="-90"/>
      <w:jc w:val="center"/>
      <w:rPr>
        <w:rFonts w:ascii="Bookman Old Style" w:eastAsia="Bookman Old Style" w:hAnsi="Bookman Old Style"/>
        <w:b/>
        <w:color w:val="000000" w:themeColor="text1"/>
        <w:sz w:val="24"/>
      </w:rPr>
    </w:pPr>
  </w:p>
  <w:p w14:paraId="77C2B200" w14:textId="5B7B66E3" w:rsidR="00E06CA7" w:rsidRPr="00624A50" w:rsidRDefault="00BF46C3" w:rsidP="006D7801">
    <w:pPr>
      <w:spacing w:after="0" w:line="240" w:lineRule="auto"/>
      <w:ind w:left="-90"/>
      <w:jc w:val="center"/>
      <w:rPr>
        <w:rFonts w:ascii="Bookman Old Style" w:eastAsia="Bookman Old Style" w:hAnsi="Bookman Old Style"/>
        <w:b/>
        <w:color w:val="000000" w:themeColor="text1"/>
        <w:sz w:val="24"/>
      </w:rPr>
    </w:pPr>
    <w:r>
      <w:rPr>
        <w:rFonts w:ascii="Bookman Old Style" w:eastAsia="Bookman Old Style" w:hAnsi="Bookman Old Style"/>
        <w:b/>
        <w:color w:val="000000" w:themeColor="text1"/>
        <w:sz w:val="24"/>
      </w:rPr>
      <w:t>5</w:t>
    </w:r>
    <w:r w:rsidR="00E06CA7" w:rsidRPr="00624A50">
      <w:rPr>
        <w:rFonts w:ascii="Bookman Old Style" w:eastAsia="Bookman Old Style" w:hAnsi="Bookman Old Style"/>
        <w:b/>
        <w:color w:val="000000" w:themeColor="text1"/>
        <w:sz w:val="24"/>
        <w:vertAlign w:val="superscript"/>
      </w:rPr>
      <w:t>t</w:t>
    </w:r>
    <w:r>
      <w:rPr>
        <w:rFonts w:ascii="Bookman Old Style" w:eastAsia="Bookman Old Style" w:hAnsi="Bookman Old Style"/>
        <w:b/>
        <w:color w:val="000000" w:themeColor="text1"/>
        <w:sz w:val="24"/>
        <w:vertAlign w:val="superscript"/>
      </w:rPr>
      <w:t>h</w:t>
    </w:r>
    <w:r w:rsidR="00E06CA7" w:rsidRPr="00624A50">
      <w:rPr>
        <w:rFonts w:ascii="Bookman Old Style" w:eastAsia="Bookman Old Style" w:hAnsi="Bookman Old Style"/>
        <w:b/>
        <w:color w:val="000000" w:themeColor="text1"/>
        <w:sz w:val="24"/>
      </w:rPr>
      <w:t xml:space="preserve"> Annual International Undergraduate Finance Research Conference of Sri Lanka (IUFRC) - 202</w:t>
    </w:r>
    <w:r w:rsidR="003E7E1E">
      <w:rPr>
        <w:rFonts w:ascii="Bookman Old Style" w:eastAsia="Bookman Old Style" w:hAnsi="Bookman Old Style"/>
        <w:b/>
        <w:color w:val="000000" w:themeColor="text1"/>
        <w:sz w:val="24"/>
      </w:rPr>
      <w:t>6</w:t>
    </w:r>
  </w:p>
  <w:p w14:paraId="03339CB8" w14:textId="77777777" w:rsidR="00E06CA7" w:rsidRPr="00624A50" w:rsidRDefault="00E06CA7" w:rsidP="00E06CA7">
    <w:pPr>
      <w:spacing w:after="0" w:line="240" w:lineRule="auto"/>
      <w:jc w:val="center"/>
      <w:rPr>
        <w:rFonts w:ascii="Bookman Old Style" w:eastAsia="Bookman Old Style" w:hAnsi="Bookman Old Style"/>
        <w:b/>
        <w:color w:val="000000" w:themeColor="text1"/>
        <w:sz w:val="24"/>
      </w:rPr>
    </w:pPr>
    <w:r w:rsidRPr="00624A50">
      <w:rPr>
        <w:rFonts w:ascii="Bookman Old Style" w:eastAsia="Bookman Old Style" w:hAnsi="Bookman Old Style"/>
        <w:b/>
        <w:color w:val="000000" w:themeColor="text1"/>
        <w:sz w:val="24"/>
      </w:rPr>
      <w:t>Sri Lanka Finance Association</w:t>
    </w:r>
  </w:p>
  <w:p w14:paraId="6ED04677" w14:textId="0F5E6261" w:rsidR="00773CB3" w:rsidRDefault="00BF46C3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color w:val="000000" w:themeColor="text1"/>
        <w:sz w:val="24"/>
      </w:rPr>
      <w:t>2</w:t>
    </w:r>
    <w:r w:rsidR="003E7E1E">
      <w:rPr>
        <w:rFonts w:ascii="Bookman Old Style" w:eastAsia="Bookman Old Style" w:hAnsi="Bookman Old Style"/>
        <w:b/>
        <w:color w:val="000000" w:themeColor="text1"/>
        <w:sz w:val="24"/>
      </w:rPr>
      <w:t>7</w:t>
    </w:r>
    <w:r w:rsidR="00E06CA7" w:rsidRPr="00624A50">
      <w:rPr>
        <w:rFonts w:ascii="Bookman Old Style" w:eastAsia="Bookman Old Style" w:hAnsi="Bookman Old Style"/>
        <w:b/>
        <w:color w:val="000000" w:themeColor="text1"/>
        <w:sz w:val="24"/>
        <w:vertAlign w:val="superscript"/>
      </w:rPr>
      <w:t>th</w:t>
    </w:r>
    <w:r w:rsidR="00E06CA7" w:rsidRPr="00624A50">
      <w:rPr>
        <w:rFonts w:ascii="Bookman Old Style" w:eastAsia="Bookman Old Style" w:hAnsi="Bookman Old Style"/>
        <w:b/>
        <w:color w:val="000000" w:themeColor="text1"/>
        <w:sz w:val="24"/>
      </w:rPr>
      <w:t xml:space="preserve"> </w:t>
    </w:r>
    <w:r w:rsidR="003E7E1E">
      <w:rPr>
        <w:rFonts w:ascii="Bookman Old Style" w:eastAsia="Bookman Old Style" w:hAnsi="Bookman Old Style"/>
        <w:b/>
        <w:color w:val="000000" w:themeColor="text1"/>
        <w:sz w:val="24"/>
      </w:rPr>
      <w:t>November</w:t>
    </w:r>
    <w:r w:rsidR="00E06CA7" w:rsidRPr="00624A50">
      <w:rPr>
        <w:rFonts w:ascii="Bookman Old Style" w:eastAsia="Bookman Old Style" w:hAnsi="Bookman Old Style"/>
        <w:b/>
        <w:color w:val="000000" w:themeColor="text1"/>
        <w:sz w:val="24"/>
      </w:rPr>
      <w:t xml:space="preserve"> 202</w:t>
    </w:r>
    <w:r w:rsidR="003E7E1E">
      <w:rPr>
        <w:rFonts w:ascii="Bookman Old Style" w:eastAsia="Bookman Old Style" w:hAnsi="Bookman Old Style"/>
        <w:b/>
        <w:color w:val="000000" w:themeColor="text1"/>
        <w:sz w:val="24"/>
      </w:rPr>
      <w:t>6</w:t>
    </w:r>
  </w:p>
  <w:p w14:paraId="472C398B" w14:textId="77777777" w:rsidR="00773CB3" w:rsidRDefault="00773C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BE51A" w14:textId="77777777" w:rsidR="003E7E1E" w:rsidRDefault="003E7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74B57"/>
    <w:multiLevelType w:val="hybridMultilevel"/>
    <w:tmpl w:val="B7CECF7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7601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MDQzMDazsLQ0MjdV0lEKTi0uzszPAykwqgUAxUduSSwAAAA="/>
  </w:docVars>
  <w:rsids>
    <w:rsidRoot w:val="00E766A4"/>
    <w:rsid w:val="00022815"/>
    <w:rsid w:val="0007124B"/>
    <w:rsid w:val="0009738E"/>
    <w:rsid w:val="000A63CB"/>
    <w:rsid w:val="000C07D4"/>
    <w:rsid w:val="00121233"/>
    <w:rsid w:val="001314B0"/>
    <w:rsid w:val="00190978"/>
    <w:rsid w:val="001A4C68"/>
    <w:rsid w:val="001E61CB"/>
    <w:rsid w:val="001F59CE"/>
    <w:rsid w:val="00215BAB"/>
    <w:rsid w:val="00231294"/>
    <w:rsid w:val="00243307"/>
    <w:rsid w:val="002908C9"/>
    <w:rsid w:val="00295132"/>
    <w:rsid w:val="002973C4"/>
    <w:rsid w:val="002C44DB"/>
    <w:rsid w:val="002C6F0C"/>
    <w:rsid w:val="002D62F4"/>
    <w:rsid w:val="003320DB"/>
    <w:rsid w:val="00372F88"/>
    <w:rsid w:val="00380C66"/>
    <w:rsid w:val="003B4031"/>
    <w:rsid w:val="003C3524"/>
    <w:rsid w:val="003D6369"/>
    <w:rsid w:val="003E7E1E"/>
    <w:rsid w:val="00420DA1"/>
    <w:rsid w:val="00477A6F"/>
    <w:rsid w:val="00483C2B"/>
    <w:rsid w:val="0056157E"/>
    <w:rsid w:val="005A034F"/>
    <w:rsid w:val="005B4F4F"/>
    <w:rsid w:val="005D0FCA"/>
    <w:rsid w:val="005D5C79"/>
    <w:rsid w:val="00624A50"/>
    <w:rsid w:val="00630781"/>
    <w:rsid w:val="006553DD"/>
    <w:rsid w:val="00665D50"/>
    <w:rsid w:val="006937EC"/>
    <w:rsid w:val="006A3C12"/>
    <w:rsid w:val="006A7589"/>
    <w:rsid w:val="006D5B38"/>
    <w:rsid w:val="006D7801"/>
    <w:rsid w:val="006E0C13"/>
    <w:rsid w:val="007253FF"/>
    <w:rsid w:val="0073015A"/>
    <w:rsid w:val="007551F9"/>
    <w:rsid w:val="00773CB3"/>
    <w:rsid w:val="00776D4A"/>
    <w:rsid w:val="00783509"/>
    <w:rsid w:val="0079137D"/>
    <w:rsid w:val="007A6E68"/>
    <w:rsid w:val="007B0DF8"/>
    <w:rsid w:val="0080734E"/>
    <w:rsid w:val="0089051D"/>
    <w:rsid w:val="008D0CEF"/>
    <w:rsid w:val="009040F3"/>
    <w:rsid w:val="00920A14"/>
    <w:rsid w:val="009510D1"/>
    <w:rsid w:val="009576E6"/>
    <w:rsid w:val="00963FDE"/>
    <w:rsid w:val="0097793B"/>
    <w:rsid w:val="009A6511"/>
    <w:rsid w:val="00A1327A"/>
    <w:rsid w:val="00A64229"/>
    <w:rsid w:val="00A9085C"/>
    <w:rsid w:val="00AF2854"/>
    <w:rsid w:val="00B10E3E"/>
    <w:rsid w:val="00B2397B"/>
    <w:rsid w:val="00B322F3"/>
    <w:rsid w:val="00BF46C3"/>
    <w:rsid w:val="00C15E17"/>
    <w:rsid w:val="00C478E3"/>
    <w:rsid w:val="00C93001"/>
    <w:rsid w:val="00CA115A"/>
    <w:rsid w:val="00CC4CDF"/>
    <w:rsid w:val="00CE3251"/>
    <w:rsid w:val="00D7425D"/>
    <w:rsid w:val="00D74E6C"/>
    <w:rsid w:val="00D815D4"/>
    <w:rsid w:val="00D96D78"/>
    <w:rsid w:val="00E06B1E"/>
    <w:rsid w:val="00E06CA7"/>
    <w:rsid w:val="00E67BC2"/>
    <w:rsid w:val="00E7352D"/>
    <w:rsid w:val="00E766A4"/>
    <w:rsid w:val="00EA36F0"/>
    <w:rsid w:val="00EE1B50"/>
    <w:rsid w:val="00EF2921"/>
    <w:rsid w:val="00F75F35"/>
    <w:rsid w:val="148D4ACD"/>
    <w:rsid w:val="1D133D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EF942"/>
  <w15:docId w15:val="{C4F03B56-4B10-5142-B10E-FCA3498FA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Iskoola Pota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uiPriority w:val="99"/>
    <w:unhideWhenUsed/>
    <w:rPr>
      <w:color w:val="0563C1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Iskoola Pot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Iskoola Pot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Calibri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9085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8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ini Gamage</dc:creator>
  <cp:lastModifiedBy>Main</cp:lastModifiedBy>
  <cp:revision>6</cp:revision>
  <dcterms:created xsi:type="dcterms:W3CDTF">2021-03-16T20:03:00Z</dcterms:created>
  <dcterms:modified xsi:type="dcterms:W3CDTF">2026-07-0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363</vt:lpwstr>
  </property>
</Properties>
</file>